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EFE30" w14:textId="4CD26806" w:rsidR="00F54398" w:rsidRDefault="00F54398"/>
    <w:p w14:paraId="27649FC3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00"/>
        </w:rPr>
        <w:t>I’m sure Don McLean would be very proud…!!</w:t>
      </w:r>
    </w:p>
    <w:p w14:paraId="5A51C2DF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0DADC659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5E9EF5EF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f you have a spare 8 minutes, enjoy the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music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and follow world events. May I suggest that you:</w:t>
      </w:r>
    </w:p>
    <w:p w14:paraId="134DB51B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27299A23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*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fill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up your glass;</w:t>
      </w:r>
    </w:p>
    <w:p w14:paraId="020AF594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*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watch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on your computer or other device with a reasonable-size screen;</w:t>
      </w:r>
    </w:p>
    <w:p w14:paraId="797BDF77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*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turn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up the volume; and</w:t>
      </w:r>
    </w:p>
    <w:p w14:paraId="2038DAFC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*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enjoy !!</w:t>
      </w:r>
      <w:proofErr w:type="gramEnd"/>
    </w:p>
    <w:p w14:paraId="4035BE9A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68DDF79A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Eight minutes but well worth it. </w:t>
      </w:r>
    </w:p>
    <w:p w14:paraId="2670D119" w14:textId="77777777" w:rsidR="00D25A52" w:rsidRDefault="00D25A52" w:rsidP="00D25A52">
      <w:pPr>
        <w:pStyle w:val="xxmsonormal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3EED82ED" w14:textId="38C48248" w:rsidR="00D25A52" w:rsidRDefault="00D25A52"/>
    <w:p w14:paraId="65C6E93C" w14:textId="1AEE7DEA" w:rsidR="00D25A52" w:rsidRDefault="00D25A52"/>
    <w:p w14:paraId="4A6128B0" w14:textId="0C62C800" w:rsidR="00D25A52" w:rsidRDefault="00D25A52"/>
    <w:p w14:paraId="449F563B" w14:textId="2FBBF20C" w:rsidR="00D25A52" w:rsidRDefault="00D25A52"/>
    <w:p w14:paraId="58417D51" w14:textId="2A73410B" w:rsidR="00D25A52" w:rsidRDefault="00D25A52">
      <w:hyperlink r:id="rId4" w:history="1">
        <w:r>
          <w:rPr>
            <w:rStyle w:val="Hyperlink"/>
            <w:color w:val="800080"/>
            <w:sz w:val="36"/>
            <w:szCs w:val="36"/>
            <w:shd w:val="clear" w:color="auto" w:fill="B8EAB8"/>
          </w:rPr>
          <w:t>https://youtu.be/18jJkXKGsZM</w:t>
        </w:r>
      </w:hyperlink>
    </w:p>
    <w:sectPr w:rsidR="00D25A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AysjA3sjAyt7RU0lEKTi0uzszPAykwrAUA2UuduCwAAAA="/>
  </w:docVars>
  <w:rsids>
    <w:rsidRoot w:val="00D25A52"/>
    <w:rsid w:val="00D25A52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2AC9D"/>
  <w15:chartTrackingRefBased/>
  <w15:docId w15:val="{18F641E8-F348-4340-9E83-8C060CCC3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5A52"/>
    <w:rPr>
      <w:color w:val="0000FF"/>
      <w:u w:val="single"/>
    </w:rPr>
  </w:style>
  <w:style w:type="paragraph" w:customStyle="1" w:styleId="xxmsonormal">
    <w:name w:val="x_xmsonormal"/>
    <w:basedOn w:val="Normal"/>
    <w:rsid w:val="00D25A52"/>
    <w:pPr>
      <w:spacing w:after="0" w:line="240" w:lineRule="auto"/>
    </w:pPr>
    <w:rPr>
      <w:rFonts w:ascii="Calibri" w:hAnsi="Calibri" w:cs="Calibri"/>
      <w:kern w:val="0"/>
      <w:lang w:eastAsia="en-A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18jJkXKGsZ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3-02-23T07:17:00Z</dcterms:created>
  <dcterms:modified xsi:type="dcterms:W3CDTF">2023-02-23T07:18:00Z</dcterms:modified>
</cp:coreProperties>
</file>